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5b917ff</w:t>
        </w:r>
      </w:hyperlink>
      <w:r>
        <w:t xml:space="preserve"> </w:t>
      </w:r>
      <w:r>
        <w:t xml:space="preserve">on August 15,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ing on the position of the specimen in the machine.</w:t>
      </w:r>
      <w:r>
        <w:t xml:space="preserve"> </w:t>
      </w:r>
      <w:r>
        <w:t xml:space="preserve">Naturally, the field of view of the resulting dataset also depends on the chosen voxel size.</w:t>
      </w:r>
      <w:r>
        <w:t xml:space="preserve"> </w:t>
      </w:r>
      <w:r>
        <w:t xml:space="preserve">The chosen voxel size is thus scan-specific.</w:t>
      </w:r>
      <w:r>
        <w:t xml:space="preserve"> </w:t>
      </w:r>
      <w:r>
        <w:t xml:space="preserve">It was always chosen in a way that the region of interest to be images fit into the available lateral field of view of the microCT machine at the smallest necessary voxel size to resolve the structures of interest.</w:t>
      </w:r>
      <w:r>
        <w:t xml:space="preserve"> </w:t>
      </w:r>
      <w:r>
        <w:t xml:space="preserve">Since the region of interest (either oral or pharyngeal jaws or the complete skulls of the fish)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subsequently automatically merged to one stack of reconstructions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or scan-specific and was always selected such that the desired region of interest fits into the available lateral field of view of the microCT machine at the minimally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p>
      <w:pPr>
        <w:pStyle w:val="BodyText"/>
      </w:pPr>
      <w:r>
        <w:t xml:space="preserve">To our best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 and combine microtomographic imaging (with unknown voxel size) with scanning electron microscopy, but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15 Aug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8.1+1.g86b56a7.dirty documentation. [cited 15 Aug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15 Aug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5b917ff57ead69077c03df93cc1bc121f2152c06#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5b917ff57ead69077c03df93cc1bc121f2152c06"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5b917ff57ead69077c03df93cc1bc121f2152c06/"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5b917ff57ead69077c03df93cc1bc121f2152c06#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5b917ff57ead69077c03df93cc1bc121f2152c06"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5b917ff57ead69077c03df93cc1bc121f2152c06/"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15T12:02:04Z</dcterms:created>
  <dcterms:modified xsi:type="dcterms:W3CDTF">2023-08-15T1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